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5e8e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f499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bbc9df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9f4987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4b9d21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5527da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49:18Z</dcterms:created>
  <dcterms:modified xsi:type="dcterms:W3CDTF">2019-08-08T12:49:18Z</dcterms:modified>
</cp:coreProperties>
</file>